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EC6C5" w14:textId="675715DF" w:rsidR="00D154C3" w:rsidRDefault="008F53CC" w:rsidP="008F53CC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Da’naxda’xw First Nation Post Secondary Student Agreement</w:t>
      </w:r>
    </w:p>
    <w:p w14:paraId="12EF0327" w14:textId="4964081A" w:rsidR="008F53CC" w:rsidRDefault="008F53CC" w:rsidP="008F53CC">
      <w:pPr>
        <w:rPr>
          <w:sz w:val="24"/>
          <w:szCs w:val="24"/>
        </w:rPr>
      </w:pPr>
    </w:p>
    <w:p w14:paraId="1D97983A" w14:textId="31A9208D" w:rsidR="008F53CC" w:rsidRDefault="008F53CC" w:rsidP="008F53CC">
      <w:pPr>
        <w:rPr>
          <w:sz w:val="24"/>
          <w:szCs w:val="24"/>
        </w:rPr>
      </w:pPr>
      <w:r>
        <w:rPr>
          <w:sz w:val="24"/>
          <w:szCs w:val="24"/>
        </w:rPr>
        <w:t>I understand that I am being funded by the Da’naxda’xw First Nation for my Post-Secondary Education. The Funding I am receiving includes; Living allowance, tuition, books, supplies and bus pass as long as I follow the agreement.</w:t>
      </w:r>
    </w:p>
    <w:p w14:paraId="40528B7A" w14:textId="0F5814EB" w:rsidR="008F53CC" w:rsidRDefault="008F53CC" w:rsidP="008F53CC">
      <w:pPr>
        <w:rPr>
          <w:sz w:val="24"/>
          <w:szCs w:val="24"/>
        </w:rPr>
      </w:pPr>
      <w:r>
        <w:rPr>
          <w:sz w:val="24"/>
          <w:szCs w:val="24"/>
        </w:rPr>
        <w:t>I agree to follow all the guidelines to receive my funding which includes:</w:t>
      </w:r>
    </w:p>
    <w:p w14:paraId="412728C7" w14:textId="544ED5A3" w:rsidR="008F53CC" w:rsidRDefault="008F53CC" w:rsidP="008F53C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TRANSCRIPTS;</w:t>
      </w:r>
      <w:r>
        <w:rPr>
          <w:sz w:val="24"/>
          <w:szCs w:val="24"/>
        </w:rPr>
        <w:t xml:space="preserve"> are required to be submitted at the </w:t>
      </w:r>
      <w:r>
        <w:rPr>
          <w:b/>
          <w:bCs/>
          <w:sz w:val="24"/>
          <w:szCs w:val="24"/>
        </w:rPr>
        <w:t xml:space="preserve">END OF EACH TERM </w:t>
      </w:r>
      <w:r>
        <w:rPr>
          <w:sz w:val="24"/>
          <w:szCs w:val="24"/>
        </w:rPr>
        <w:t xml:space="preserve">and at the end of the </w:t>
      </w:r>
      <w:r>
        <w:rPr>
          <w:b/>
          <w:bCs/>
          <w:sz w:val="24"/>
          <w:szCs w:val="24"/>
        </w:rPr>
        <w:t xml:space="preserve">ACADEMIC YEAR </w:t>
      </w:r>
      <w:r>
        <w:rPr>
          <w:sz w:val="24"/>
          <w:szCs w:val="24"/>
        </w:rPr>
        <w:t>in order to qualify for ongoing funding. Failure to submit the transcripts will result in immediate suspension of funding.</w:t>
      </w:r>
    </w:p>
    <w:p w14:paraId="6F66AD12" w14:textId="10B4CC09" w:rsidR="008F53CC" w:rsidRDefault="008F53CC" w:rsidP="008F53C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 student required to repeat a course of study </w:t>
      </w:r>
      <w:r>
        <w:rPr>
          <w:b/>
          <w:bCs/>
          <w:sz w:val="24"/>
          <w:szCs w:val="24"/>
        </w:rPr>
        <w:t xml:space="preserve">must pay for retaking the course themselves </w:t>
      </w:r>
      <w:r>
        <w:rPr>
          <w:sz w:val="24"/>
          <w:szCs w:val="24"/>
        </w:rPr>
        <w:t>and to complete the course on their own time as it will not be considered as part of the course load.</w:t>
      </w:r>
    </w:p>
    <w:p w14:paraId="03042394" w14:textId="67DFF965" w:rsidR="008F53CC" w:rsidRDefault="008F53CC" w:rsidP="008F53C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f a class was dropped or you failed you must repay the band for that class, all funding will be cancelled until you have paid for the failed or dropped classes.</w:t>
      </w:r>
    </w:p>
    <w:p w14:paraId="166F8BD5" w14:textId="1F680609" w:rsidR="008F53CC" w:rsidRDefault="008F53CC" w:rsidP="008F53C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ll full-time students will be required to maintain a minimum grade average of 2.50 or the letter grade equivalent to a C.</w:t>
      </w:r>
    </w:p>
    <w:p w14:paraId="74BC51BF" w14:textId="1A12E216" w:rsidR="008F53CC" w:rsidRDefault="008F53CC" w:rsidP="008F53C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You must check your e-mail regularly and respond in a timely matter when you are contacted.</w:t>
      </w:r>
    </w:p>
    <w:p w14:paraId="7BEF8543" w14:textId="65CB89C5" w:rsidR="008F53CC" w:rsidRDefault="008F53CC" w:rsidP="008F53C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You must keep </w:t>
      </w:r>
      <w:r w:rsidR="00664BA2">
        <w:rPr>
          <w:sz w:val="24"/>
          <w:szCs w:val="24"/>
        </w:rPr>
        <w:t>y</w:t>
      </w:r>
      <w:r>
        <w:rPr>
          <w:sz w:val="24"/>
          <w:szCs w:val="24"/>
        </w:rPr>
        <w:t>our mailing address, email address and phone number up to date at all times.</w:t>
      </w:r>
    </w:p>
    <w:p w14:paraId="6989D9C3" w14:textId="4080EBEA" w:rsidR="008F53CC" w:rsidRDefault="008F53CC" w:rsidP="008F53C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t is your responsibility to contact us if you need funding for the following year. You must contact us by May 1 and have all the information and costs by May 15</w:t>
      </w:r>
    </w:p>
    <w:p w14:paraId="2CE746ED" w14:textId="02E43243" w:rsidR="008F53CC" w:rsidRDefault="008F53CC" w:rsidP="008F53C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Most of all, you must enjoy your classes and achieve all your goals. </w:t>
      </w:r>
      <w:r w:rsidRPr="008F53C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0768DCA8" w14:textId="4A88FDC4" w:rsidR="008F53CC" w:rsidRDefault="008F53CC" w:rsidP="008F53CC">
      <w:pPr>
        <w:rPr>
          <w:sz w:val="24"/>
          <w:szCs w:val="24"/>
        </w:rPr>
      </w:pPr>
    </w:p>
    <w:p w14:paraId="047C195B" w14:textId="6F67FD6D" w:rsidR="008F53CC" w:rsidRDefault="008F53CC" w:rsidP="008F53CC">
      <w:pPr>
        <w:rPr>
          <w:sz w:val="28"/>
          <w:szCs w:val="28"/>
        </w:rPr>
      </w:pPr>
      <w:r>
        <w:rPr>
          <w:sz w:val="28"/>
          <w:szCs w:val="28"/>
        </w:rPr>
        <w:t>Date: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_________________________</w:t>
      </w:r>
    </w:p>
    <w:p w14:paraId="037237B0" w14:textId="4FCEFC6E" w:rsidR="008F53CC" w:rsidRDefault="008F53CC" w:rsidP="008F53CC">
      <w:pPr>
        <w:rPr>
          <w:sz w:val="28"/>
          <w:szCs w:val="28"/>
        </w:rPr>
      </w:pPr>
    </w:p>
    <w:p w14:paraId="52B6E938" w14:textId="0F31387E" w:rsidR="008F53CC" w:rsidRDefault="008F53CC" w:rsidP="008F53CC">
      <w:pPr>
        <w:rPr>
          <w:sz w:val="28"/>
          <w:szCs w:val="28"/>
        </w:rPr>
      </w:pPr>
      <w:r>
        <w:rPr>
          <w:sz w:val="28"/>
          <w:szCs w:val="28"/>
        </w:rPr>
        <w:t>Name:</w:t>
      </w:r>
      <w:r>
        <w:rPr>
          <w:sz w:val="28"/>
          <w:szCs w:val="28"/>
        </w:rPr>
        <w:tab/>
        <w:t>_________________________</w:t>
      </w:r>
    </w:p>
    <w:p w14:paraId="6E50E049" w14:textId="2FB9384C" w:rsidR="008F53CC" w:rsidRDefault="008F53CC" w:rsidP="008F53CC">
      <w:pPr>
        <w:rPr>
          <w:sz w:val="28"/>
          <w:szCs w:val="28"/>
        </w:rPr>
      </w:pPr>
    </w:p>
    <w:p w14:paraId="6FB1851D" w14:textId="5D8F85FA" w:rsidR="008F53CC" w:rsidRPr="008F53CC" w:rsidRDefault="008F53CC" w:rsidP="008F53CC">
      <w:pPr>
        <w:rPr>
          <w:sz w:val="28"/>
          <w:szCs w:val="28"/>
        </w:rPr>
      </w:pPr>
      <w:r>
        <w:rPr>
          <w:sz w:val="28"/>
          <w:szCs w:val="28"/>
        </w:rPr>
        <w:t>Signature:</w:t>
      </w:r>
      <w:r>
        <w:rPr>
          <w:sz w:val="28"/>
          <w:szCs w:val="28"/>
        </w:rPr>
        <w:tab/>
        <w:t>_________________________</w:t>
      </w:r>
      <w:r>
        <w:rPr>
          <w:sz w:val="28"/>
          <w:szCs w:val="28"/>
        </w:rPr>
        <w:tab/>
      </w:r>
    </w:p>
    <w:sectPr w:rsidR="008F53CC" w:rsidRPr="008F53CC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01A96" w14:textId="77777777" w:rsidR="009F6572" w:rsidRDefault="009F6572" w:rsidP="008F53CC">
      <w:pPr>
        <w:spacing w:after="0" w:line="240" w:lineRule="auto"/>
      </w:pPr>
      <w:r>
        <w:separator/>
      </w:r>
    </w:p>
  </w:endnote>
  <w:endnote w:type="continuationSeparator" w:id="0">
    <w:p w14:paraId="4E49935E" w14:textId="77777777" w:rsidR="009F6572" w:rsidRDefault="009F6572" w:rsidP="008F53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34047" w14:textId="77777777" w:rsidR="009F6572" w:rsidRDefault="009F6572" w:rsidP="008F53CC">
      <w:pPr>
        <w:spacing w:after="0" w:line="240" w:lineRule="auto"/>
      </w:pPr>
      <w:r>
        <w:separator/>
      </w:r>
    </w:p>
  </w:footnote>
  <w:footnote w:type="continuationSeparator" w:id="0">
    <w:p w14:paraId="6B14C389" w14:textId="77777777" w:rsidR="009F6572" w:rsidRDefault="009F6572" w:rsidP="008F53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967CE" w14:textId="3C6BBB7E" w:rsidR="008F53CC" w:rsidRDefault="008F53CC">
    <w:pPr>
      <w:pStyle w:val="Header"/>
    </w:pPr>
    <w:r>
      <w:rPr>
        <w:noProof/>
      </w:rPr>
      <w:drawing>
        <wp:inline distT="0" distB="0" distL="0" distR="0" wp14:anchorId="395FF355" wp14:editId="603BC5AB">
          <wp:extent cx="628571" cy="590476"/>
          <wp:effectExtent l="0" t="0" r="635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for H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571" cy="5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0421AC0" w14:textId="77777777" w:rsidR="008F53CC" w:rsidRDefault="008F53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3F1BE6"/>
    <w:multiLevelType w:val="hybridMultilevel"/>
    <w:tmpl w:val="FA565F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MrE0tjA1NDO2NDJQ0lEKTi0uzszPAykwrAUAHXwrcCwAAAA="/>
  </w:docVars>
  <w:rsids>
    <w:rsidRoot w:val="008F53CC"/>
    <w:rsid w:val="000033F6"/>
    <w:rsid w:val="0047388D"/>
    <w:rsid w:val="00664BA2"/>
    <w:rsid w:val="00827084"/>
    <w:rsid w:val="00893553"/>
    <w:rsid w:val="008F53CC"/>
    <w:rsid w:val="009F6572"/>
    <w:rsid w:val="00D15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8ABFBF"/>
  <w15:chartTrackingRefBased/>
  <w15:docId w15:val="{BEF8B998-181B-4090-BCAF-174858019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3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3CC"/>
  </w:style>
  <w:style w:type="paragraph" w:styleId="Footer">
    <w:name w:val="footer"/>
    <w:basedOn w:val="Normal"/>
    <w:link w:val="FooterChar"/>
    <w:uiPriority w:val="99"/>
    <w:unhideWhenUsed/>
    <w:rsid w:val="008F53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3CC"/>
  </w:style>
  <w:style w:type="paragraph" w:styleId="ListParagraph">
    <w:name w:val="List Paragraph"/>
    <w:basedOn w:val="Normal"/>
    <w:uiPriority w:val="34"/>
    <w:qFormat/>
    <w:rsid w:val="008F53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353</Characters>
  <Application>Microsoft Office Word</Application>
  <DocSecurity>0</DocSecurity>
  <Lines>11</Lines>
  <Paragraphs>3</Paragraphs>
  <ScaleCrop>false</ScaleCrop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y Mannila</dc:creator>
  <cp:keywords/>
  <dc:description/>
  <cp:lastModifiedBy>Ruby Mannila</cp:lastModifiedBy>
  <cp:revision>2</cp:revision>
  <dcterms:created xsi:type="dcterms:W3CDTF">2022-02-10T00:02:00Z</dcterms:created>
  <dcterms:modified xsi:type="dcterms:W3CDTF">2022-02-10T00:02:00Z</dcterms:modified>
</cp:coreProperties>
</file>